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a3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03D52A" w14:textId="40CBF124" w:rsidR="00C11A25" w:rsidRPr="00657C7A" w:rsidRDefault="00657C7A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Уважаеми г-н Мраз,</w:t>
            </w:r>
            <w:r>
              <w:rPr>
                <w:rFonts w:ascii="Calibri" w:eastAsia="Calibri" w:hAnsi="Calibri" w:cs="Calibri"/>
                <w:lang w:val="bg-BG"/>
              </w:rPr>
              <w:br/>
            </w:r>
            <w:r w:rsidR="00343D78">
              <w:rPr>
                <w:rFonts w:ascii="Calibri" w:eastAsia="Calibri" w:hAnsi="Calibri" w:cs="Calibri"/>
                <w:lang w:val="bg-BG"/>
              </w:rPr>
              <w:t xml:space="preserve">бих направил всичко за възкресението на този празник. Имам връзки с фирми с който ще осъществим тази задача. С чисто нов персонал и фирма за елиминация а всякаква конкуренция ще станем отново номер едно в света. Също така ще трябва да напълним хазната отново по един или друг начин. Това го остави на мен, имам доста работна ръка която ще се справи с тази задача. </w:t>
            </w:r>
            <w:r w:rsidR="00C16432">
              <w:rPr>
                <w:rFonts w:ascii="Calibri" w:eastAsia="Calibri" w:hAnsi="Calibri" w:cs="Calibri"/>
                <w:lang w:val="bg-BG"/>
              </w:rPr>
              <w:t>Не се тревожи за доставките на играчки имам идея. Имай вяра в мен!!!</w:t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до 3 </w:t>
            </w:r>
            <w:proofErr w:type="spellStart"/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макс</w:t>
            </w:r>
            <w:proofErr w:type="spellEnd"/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48F1A577" w:rsidR="00C11A25" w:rsidRPr="00C11A25" w:rsidRDefault="00017FF8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017FF8">
              <w:rPr>
                <w:rFonts w:ascii="Calibri" w:eastAsia="Calibri" w:hAnsi="Calibri" w:cs="Calibri"/>
                <w:lang w:val="bg-BG"/>
              </w:rPr>
              <w:t>CHINA INC.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2DD691B6" w:rsidR="00C11A25" w:rsidRPr="00C11A25" w:rsidRDefault="00657C7A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657C7A">
              <w:rPr>
                <w:rFonts w:ascii="Calibri" w:eastAsia="Calibri" w:hAnsi="Calibri" w:cs="Calibri"/>
                <w:lang w:val="bg-BG"/>
              </w:rPr>
              <w:t>KILL THE WORLD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7ED1D5B0" w:rsidR="00C11A25" w:rsidRPr="00C11A25" w:rsidRDefault="00657C7A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 w:rsidRPr="00657C7A">
              <w:rPr>
                <w:rFonts w:ascii="Calibri" w:eastAsia="Calibri" w:hAnsi="Calibri" w:cs="Calibri"/>
                <w:lang w:val="bg-BG"/>
              </w:rPr>
              <w:t>HR AND MORE</w:t>
            </w: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4F564AB0" w:rsidR="00610CD6" w:rsidRDefault="00724B94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KILL THE WORLD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14F21A65" w:rsidR="00610CD6" w:rsidRDefault="00724B94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23.10.21 / 15:43 h 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74853EDA" w:rsidR="00610CD6" w:rsidRDefault="00724B94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017FF8">
              <w:rPr>
                <w:rFonts w:ascii="Calibri" w:eastAsia="Calibri" w:hAnsi="Calibri" w:cs="Calibri"/>
                <w:lang w:val="bg-BG"/>
              </w:rPr>
              <w:t>CHINA INC.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3136BF6B" w:rsidR="00610CD6" w:rsidRDefault="00724B94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23.10.21 / 15:51 h </w:t>
            </w: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5360006F" w:rsidR="00610CD6" w:rsidRDefault="00724B94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657C7A">
              <w:rPr>
                <w:rFonts w:ascii="Calibri" w:eastAsia="Calibri" w:hAnsi="Calibri" w:cs="Calibri"/>
                <w:lang w:val="bg-BG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2F4C39F1" w:rsidR="00610CD6" w:rsidRDefault="00724B94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23.10.21 / 15:54 h </w:t>
            </w: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9AF5F8E" w:rsidR="00610CD6" w:rsidRDefault="000169A3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657C7A">
              <w:rPr>
                <w:rFonts w:ascii="Calibri" w:eastAsia="Calibri" w:hAnsi="Calibri" w:cs="Calibri"/>
                <w:lang w:val="bg-BG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5FA14147" w:rsidR="00610CD6" w:rsidRDefault="000169A3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4.10.21 / 15:12</w:t>
            </w: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0169A3"/>
    <w:rsid w:val="00017FF8"/>
    <w:rsid w:val="00215C82"/>
    <w:rsid w:val="00343D78"/>
    <w:rsid w:val="00610CD6"/>
    <w:rsid w:val="00657C7A"/>
    <w:rsid w:val="006751DC"/>
    <w:rsid w:val="00724B94"/>
    <w:rsid w:val="00901020"/>
    <w:rsid w:val="00B85B8D"/>
    <w:rsid w:val="00C11A25"/>
    <w:rsid w:val="00C16432"/>
    <w:rsid w:val="00C65B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List Paragraph"/>
    <w:basedOn w:val="a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23</Words>
  <Characters>704</Characters>
  <Application>Microsoft Office Word</Application>
  <DocSecurity>0</DocSecurity>
  <Lines>5</Lines>
  <Paragraphs>1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bri</dc:creator>
  <cp:lastModifiedBy>gabrielgigov80@gmail.com</cp:lastModifiedBy>
  <cp:revision>2</cp:revision>
  <dcterms:created xsi:type="dcterms:W3CDTF">2021-10-24T16:40:00Z</dcterms:created>
  <dcterms:modified xsi:type="dcterms:W3CDTF">2021-10-24T16:40:00Z</dcterms:modified>
</cp:coreProperties>
</file>